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1D990" w14:textId="75375918" w:rsidR="00540F2D" w:rsidRDefault="00DB5AD8">
      <w:r>
        <w:rPr>
          <w:rFonts w:hint="eastAsia"/>
        </w:rPr>
        <w:t>T</w:t>
      </w:r>
      <w:r>
        <w:t>27 R3</w:t>
      </w:r>
    </w:p>
    <w:p w14:paraId="6761E860" w14:textId="321C920D" w:rsidR="00DB5AD8" w:rsidRDefault="00DB5AD8"/>
    <w:p w14:paraId="0D1BDB23" w14:textId="6F87CFEC" w:rsidR="00DB5AD8" w:rsidRDefault="00DB5AD8">
      <w:r>
        <w:rPr>
          <w:rFonts w:hint="eastAsia"/>
        </w:rPr>
        <w:t>生词：</w:t>
      </w:r>
    </w:p>
    <w:p w14:paraId="48409582" w14:textId="01150C92" w:rsidR="00DB5AD8" w:rsidRDefault="00DB5AD8">
      <w:r w:rsidRPr="00DB5AD8">
        <w:drawing>
          <wp:inline distT="0" distB="0" distL="0" distR="0" wp14:anchorId="6AE801FC" wp14:editId="29AD86B1">
            <wp:extent cx="5274310" cy="376555"/>
            <wp:effectExtent l="0" t="0" r="254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4310" cy="376555"/>
                    </a:xfrm>
                    <a:prstGeom prst="rect">
                      <a:avLst/>
                    </a:prstGeom>
                  </pic:spPr>
                </pic:pic>
              </a:graphicData>
            </a:graphic>
          </wp:inline>
        </w:drawing>
      </w:r>
    </w:p>
    <w:p w14:paraId="1F8FEF78" w14:textId="438DCD52" w:rsidR="00DB5AD8" w:rsidRDefault="00DB5AD8"/>
    <w:p w14:paraId="320A9C7B" w14:textId="1D1E5216" w:rsidR="00DB5AD8" w:rsidRDefault="00DB5AD8">
      <w:r>
        <w:rPr>
          <w:rFonts w:hint="eastAsia"/>
        </w:rPr>
        <w:t>词组：</w:t>
      </w:r>
    </w:p>
    <w:p w14:paraId="2F3FCE57" w14:textId="3CE49604" w:rsidR="00DB5AD8" w:rsidRDefault="00DB5AD8">
      <w:r>
        <w:rPr>
          <w:rFonts w:hint="eastAsia"/>
        </w:rPr>
        <w:t>无</w:t>
      </w:r>
    </w:p>
    <w:p w14:paraId="285BFF01" w14:textId="6C52A440" w:rsidR="00DB5AD8" w:rsidRDefault="00DB5AD8"/>
    <w:p w14:paraId="397411C1" w14:textId="0F66E5A4" w:rsidR="00DB5AD8" w:rsidRDefault="00DB5AD8">
      <w:r>
        <w:rPr>
          <w:rFonts w:hint="eastAsia"/>
        </w:rPr>
        <w:t>长难句：</w:t>
      </w:r>
    </w:p>
    <w:p w14:paraId="798487DC" w14:textId="6A894151" w:rsidR="00DB5AD8" w:rsidRDefault="00DB5AD8">
      <w:r>
        <w:rPr>
          <w:rFonts w:hint="eastAsia"/>
        </w:rPr>
        <w:t>无</w:t>
      </w:r>
    </w:p>
    <w:p w14:paraId="2E9BA9C7" w14:textId="24CCF99B" w:rsidR="00DB5AD8" w:rsidRDefault="00DB5AD8"/>
    <w:p w14:paraId="66907FA1" w14:textId="24F8DAFD" w:rsidR="00DB5AD8" w:rsidRDefault="00DB5AD8">
      <w:r>
        <w:rPr>
          <w:rFonts w:hint="eastAsia"/>
        </w:rPr>
        <w:t>错题分析：</w:t>
      </w:r>
    </w:p>
    <w:p w14:paraId="79F5DCCB" w14:textId="361ABC7C" w:rsidR="00DB5AD8" w:rsidRDefault="00DB5AD8">
      <w:r w:rsidRPr="00DB5AD8">
        <w:drawing>
          <wp:inline distT="0" distB="0" distL="0" distR="0" wp14:anchorId="1F5C7557" wp14:editId="34F50056">
            <wp:extent cx="5274310" cy="528637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74310" cy="5286375"/>
                    </a:xfrm>
                    <a:prstGeom prst="rect">
                      <a:avLst/>
                    </a:prstGeom>
                  </pic:spPr>
                </pic:pic>
              </a:graphicData>
            </a:graphic>
          </wp:inline>
        </w:drawing>
      </w:r>
    </w:p>
    <w:p w14:paraId="204AB7DE" w14:textId="77777777" w:rsidR="00DB5AD8" w:rsidRDefault="00DB5AD8"/>
    <w:p w14:paraId="3ABDA156" w14:textId="55642BD1" w:rsidR="00DB5AD8" w:rsidRDefault="00DB5AD8">
      <w:r>
        <w:rPr>
          <w:rFonts w:hint="eastAsia"/>
        </w:rPr>
        <w:t>正确做法，正确</w:t>
      </w:r>
      <w:r w:rsidRPr="00DB5AD8">
        <w:lastRenderedPageBreak/>
        <w:drawing>
          <wp:inline distT="0" distB="0" distL="0" distR="0" wp14:anchorId="06660050" wp14:editId="66A45EAE">
            <wp:extent cx="5274310" cy="468185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4681855"/>
                    </a:xfrm>
                    <a:prstGeom prst="rect">
                      <a:avLst/>
                    </a:prstGeom>
                  </pic:spPr>
                </pic:pic>
              </a:graphicData>
            </a:graphic>
          </wp:inline>
        </w:drawing>
      </w:r>
    </w:p>
    <w:p w14:paraId="7EF1C777" w14:textId="60A76F8E" w:rsidR="00DB5AD8" w:rsidRDefault="00DB5AD8">
      <w:pPr>
        <w:rPr>
          <w:rFonts w:hint="eastAsia"/>
        </w:rPr>
      </w:pPr>
      <w:r>
        <w:rPr>
          <w:rFonts w:hint="eastAsia"/>
        </w:rPr>
        <w:t>正确做法：看第一段，出现了在自然条件里面被捕者会有一个安全的环境。</w:t>
      </w:r>
    </w:p>
    <w:p w14:paraId="17AC31D7" w14:textId="262FCC0F" w:rsidR="00DB5AD8" w:rsidRDefault="00DB5AD8">
      <w:r>
        <w:rPr>
          <w:rFonts w:hint="eastAsia"/>
        </w:rPr>
        <w:t>错误原因：脑子里自动把</w:t>
      </w:r>
      <w:r>
        <w:t>small mammals</w:t>
      </w:r>
      <w:r>
        <w:rPr>
          <w:rFonts w:hint="eastAsia"/>
        </w:rPr>
        <w:t>想成了h</w:t>
      </w:r>
      <w:r>
        <w:t>are</w:t>
      </w:r>
      <w:r>
        <w:rPr>
          <w:rFonts w:hint="eastAsia"/>
        </w:rPr>
        <w:t>了，故选错</w:t>
      </w:r>
      <w:r w:rsidR="00B83CB5">
        <w:rPr>
          <w:rFonts w:hint="eastAsia"/>
        </w:rPr>
        <w:t>。</w:t>
      </w:r>
    </w:p>
    <w:p w14:paraId="6D9CA33D" w14:textId="2B3922DD" w:rsidR="00DB5AD8" w:rsidRDefault="00DB5AD8">
      <w:r w:rsidRPr="00DB5AD8">
        <w:lastRenderedPageBreak/>
        <w:drawing>
          <wp:inline distT="0" distB="0" distL="0" distR="0" wp14:anchorId="1ABC7092" wp14:editId="5CA7C4E3">
            <wp:extent cx="5274310" cy="5481955"/>
            <wp:effectExtent l="0" t="0" r="254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5481955"/>
                    </a:xfrm>
                    <a:prstGeom prst="rect">
                      <a:avLst/>
                    </a:prstGeom>
                  </pic:spPr>
                </pic:pic>
              </a:graphicData>
            </a:graphic>
          </wp:inline>
        </w:drawing>
      </w:r>
    </w:p>
    <w:p w14:paraId="49FB4F6D" w14:textId="4B617CFC" w:rsidR="00DB5AD8" w:rsidRDefault="00DB5AD8">
      <w:r w:rsidRPr="00DB5AD8">
        <w:drawing>
          <wp:inline distT="0" distB="0" distL="0" distR="0" wp14:anchorId="37A4B492" wp14:editId="4C394038">
            <wp:extent cx="4314642" cy="3214424"/>
            <wp:effectExtent l="0" t="0" r="0" b="508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2586" cy="3220342"/>
                    </a:xfrm>
                    <a:prstGeom prst="rect">
                      <a:avLst/>
                    </a:prstGeom>
                  </pic:spPr>
                </pic:pic>
              </a:graphicData>
            </a:graphic>
          </wp:inline>
        </w:drawing>
      </w:r>
    </w:p>
    <w:p w14:paraId="7604A4D0" w14:textId="33F4AA89" w:rsidR="00DB5AD8" w:rsidRDefault="00DB5AD8">
      <w:r>
        <w:rPr>
          <w:rFonts w:hint="eastAsia"/>
        </w:rPr>
        <w:lastRenderedPageBreak/>
        <w:t>正确做法：段落中说到如果有一个竞争力很强的物种且没有捕食者将会导致这种现象。</w:t>
      </w:r>
    </w:p>
    <w:p w14:paraId="4C3F29C1" w14:textId="7CDAA6E8" w:rsidR="00DB5AD8" w:rsidRDefault="00DB5AD8">
      <w:r>
        <w:rPr>
          <w:rFonts w:hint="eastAsia"/>
        </w:rPr>
        <w:t>错误原因：同样看错题目，以为题目说的是捕食者的作用，实际上讲的是</w:t>
      </w:r>
      <w:r w:rsidR="00B83CB5">
        <w:t>competitor exclusion.</w:t>
      </w:r>
    </w:p>
    <w:p w14:paraId="6B42109C" w14:textId="6084141A" w:rsidR="00B83CB5" w:rsidRDefault="00B83CB5"/>
    <w:p w14:paraId="460404C8" w14:textId="77777777" w:rsidR="00B83CB5" w:rsidRDefault="00B83CB5">
      <w:pPr>
        <w:rPr>
          <w:rFonts w:hint="eastAsia"/>
        </w:rPr>
      </w:pPr>
    </w:p>
    <w:p w14:paraId="6A6E6B0E" w14:textId="55ED3F51" w:rsidR="00B83CB5" w:rsidRDefault="00B83CB5">
      <w:r>
        <w:rPr>
          <w:noProof/>
        </w:rPr>
        <w:drawing>
          <wp:inline distT="0" distB="0" distL="0" distR="0" wp14:anchorId="09A2E12B" wp14:editId="6092DAA4">
            <wp:extent cx="5274310" cy="5697220"/>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697220"/>
                    </a:xfrm>
                    <a:prstGeom prst="rect">
                      <a:avLst/>
                    </a:prstGeom>
                  </pic:spPr>
                </pic:pic>
              </a:graphicData>
            </a:graphic>
          </wp:inline>
        </w:drawing>
      </w:r>
    </w:p>
    <w:p w14:paraId="13BF5150" w14:textId="2338569B" w:rsidR="00B83CB5" w:rsidRDefault="00B83CB5">
      <w:r w:rsidRPr="00B83CB5">
        <w:lastRenderedPageBreak/>
        <w:drawing>
          <wp:inline distT="0" distB="0" distL="0" distR="0" wp14:anchorId="52214716" wp14:editId="21AC69A5">
            <wp:extent cx="5274310" cy="29464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46400"/>
                    </a:xfrm>
                    <a:prstGeom prst="rect">
                      <a:avLst/>
                    </a:prstGeom>
                  </pic:spPr>
                </pic:pic>
              </a:graphicData>
            </a:graphic>
          </wp:inline>
        </w:drawing>
      </w:r>
    </w:p>
    <w:p w14:paraId="435F4C01" w14:textId="436EAD77" w:rsidR="00B83CB5" w:rsidRDefault="00B83CB5"/>
    <w:p w14:paraId="08017BDC" w14:textId="0B625A92" w:rsidR="00B83CB5" w:rsidRPr="00B83CB5" w:rsidRDefault="00B83CB5">
      <w:pPr>
        <w:rPr>
          <w:highlight w:val="yellow"/>
        </w:rPr>
      </w:pPr>
      <w:r w:rsidRPr="00B83CB5">
        <w:rPr>
          <w:rFonts w:hint="eastAsia"/>
          <w:highlight w:val="yellow"/>
        </w:rPr>
        <w:t>正确做法：不知道。</w:t>
      </w:r>
    </w:p>
    <w:p w14:paraId="0210ECDA" w14:textId="5BA02305" w:rsidR="00B83CB5" w:rsidRDefault="00B83CB5">
      <w:r w:rsidRPr="00B83CB5">
        <w:rPr>
          <w:rFonts w:hint="eastAsia"/>
          <w:highlight w:val="yellow"/>
        </w:rPr>
        <w:t>错误原因：这题我至今还不是很明白。首先A选项是没有问题的，狐狸捕猎确实不是控制m</w:t>
      </w:r>
      <w:r w:rsidRPr="00B83CB5">
        <w:rPr>
          <w:highlight w:val="yellow"/>
        </w:rPr>
        <w:t>oose</w:t>
      </w:r>
      <w:r w:rsidRPr="00B83CB5">
        <w:rPr>
          <w:rFonts w:hint="eastAsia"/>
          <w:highlight w:val="yellow"/>
        </w:rPr>
        <w:t>数量的决定因素。题目解析说第三段对这个表示了否定，然而第三段说的是一些其他物种捕食者和食物共同影响被捕者的数量，但并没有包括狐狸和驼鹿。其次</w:t>
      </w:r>
      <w:r w:rsidRPr="00B83CB5">
        <w:rPr>
          <w:highlight w:val="yellow"/>
        </w:rPr>
        <w:t>E</w:t>
      </w:r>
      <w:r w:rsidRPr="00B83CB5">
        <w:rPr>
          <w:rFonts w:hint="eastAsia"/>
          <w:highlight w:val="yellow"/>
        </w:rPr>
        <w:t>选项就不是很严谨，它并没有完整的表述整个条件。原文中说的是不供给食物且排除捕食者，或者有捕食者且有食物，具体可以用</w:t>
      </w:r>
      <w:r w:rsidRPr="00B83CB5">
        <w:rPr>
          <w:highlight w:val="yellow"/>
        </w:rPr>
        <w:tab/>
        <w:t>(</w:t>
      </w:r>
      <w:r w:rsidRPr="00B83CB5">
        <w:rPr>
          <w:rFonts w:hint="eastAsia"/>
          <w:highlight w:val="yellow"/>
        </w:rPr>
        <w:t>~</w:t>
      </w:r>
      <w:r w:rsidRPr="00B83CB5">
        <w:rPr>
          <w:highlight w:val="yellow"/>
        </w:rPr>
        <w:t xml:space="preserve"> food&amp;&amp;~predator)||(food&amp;&amp;predator)</w:t>
      </w:r>
      <w:r w:rsidRPr="00B83CB5">
        <w:rPr>
          <w:rFonts w:hint="eastAsia"/>
          <w:highlight w:val="yellow"/>
        </w:rPr>
        <w:t>来表示，因此我认为答案是错误的。</w:t>
      </w:r>
    </w:p>
    <w:p w14:paraId="296C5767" w14:textId="3C61C310" w:rsidR="00B83CB5" w:rsidRDefault="00B83CB5"/>
    <w:p w14:paraId="0D8522F1" w14:textId="479A4121" w:rsidR="00B83CB5" w:rsidRDefault="00B83CB5"/>
    <w:p w14:paraId="12B43152" w14:textId="77777777" w:rsidR="00B83CB5" w:rsidRDefault="00B83CB5" w:rsidP="00B83CB5">
      <w:r>
        <w:rPr>
          <w:rFonts w:hint="eastAsia"/>
        </w:rPr>
        <w:t>T</w:t>
      </w:r>
      <w:r>
        <w:t>30 R3</w:t>
      </w:r>
      <w:r>
        <w:rPr>
          <w:rFonts w:hint="eastAsia"/>
        </w:rPr>
        <w:t>：</w:t>
      </w:r>
    </w:p>
    <w:p w14:paraId="25D4D069" w14:textId="77777777" w:rsidR="00B83CB5" w:rsidRDefault="00B83CB5" w:rsidP="00B83CB5"/>
    <w:p w14:paraId="704C19C5" w14:textId="77777777" w:rsidR="00B83CB5" w:rsidRDefault="00B83CB5" w:rsidP="00B83CB5">
      <w:pPr>
        <w:rPr>
          <w:rFonts w:hint="eastAsia"/>
        </w:rPr>
      </w:pPr>
      <w:r>
        <w:rPr>
          <w:rFonts w:hint="eastAsia"/>
        </w:rPr>
        <w:t>生词：</w:t>
      </w:r>
    </w:p>
    <w:p w14:paraId="03C17711" w14:textId="5A65EABF" w:rsidR="00B83CB5" w:rsidRDefault="00C02F3B">
      <w:r w:rsidRPr="00C02F3B">
        <w:drawing>
          <wp:inline distT="0" distB="0" distL="0" distR="0" wp14:anchorId="61553AB7" wp14:editId="2B14DCC3">
            <wp:extent cx="5274310" cy="157353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573530"/>
                    </a:xfrm>
                    <a:prstGeom prst="rect">
                      <a:avLst/>
                    </a:prstGeom>
                  </pic:spPr>
                </pic:pic>
              </a:graphicData>
            </a:graphic>
          </wp:inline>
        </w:drawing>
      </w:r>
    </w:p>
    <w:p w14:paraId="12EB8D49" w14:textId="77777777" w:rsidR="00C02F3B" w:rsidRDefault="00C02F3B">
      <w:pPr>
        <w:rPr>
          <w:rFonts w:hint="eastAsia"/>
        </w:rPr>
      </w:pPr>
    </w:p>
    <w:p w14:paraId="3675FC0C" w14:textId="33761C0F" w:rsidR="00760524" w:rsidRDefault="00760524">
      <w:r>
        <w:rPr>
          <w:rFonts w:hint="eastAsia"/>
        </w:rPr>
        <w:t>词组：</w:t>
      </w:r>
    </w:p>
    <w:p w14:paraId="551F27B1" w14:textId="7C1F8A6A" w:rsidR="00760524" w:rsidRDefault="00760524">
      <w:pPr>
        <w:rPr>
          <w:rFonts w:ascii="Arial" w:hAnsi="Arial" w:cs="Arial"/>
          <w:color w:val="333333"/>
          <w:szCs w:val="21"/>
          <w:shd w:val="clear" w:color="auto" w:fill="FFFFFF"/>
        </w:rPr>
      </w:pPr>
      <w:r>
        <w:t xml:space="preserve">Come over to </w:t>
      </w:r>
      <w:r>
        <w:tab/>
      </w:r>
      <w:r>
        <w:tab/>
      </w:r>
      <w:r>
        <w:rPr>
          <w:rFonts w:ascii="Arial" w:hAnsi="Arial" w:cs="Arial"/>
          <w:color w:val="333333"/>
          <w:szCs w:val="21"/>
          <w:shd w:val="clear" w:color="auto" w:fill="FFFFFF"/>
        </w:rPr>
        <w:t>过来；从一个地方来到另一个地方</w:t>
      </w:r>
      <w:r w:rsidR="00C02F3B">
        <w:rPr>
          <w:rFonts w:ascii="Arial" w:hAnsi="Arial" w:cs="Arial" w:hint="eastAsia"/>
          <w:color w:val="333333"/>
          <w:szCs w:val="21"/>
          <w:shd w:val="clear" w:color="auto" w:fill="FFFFFF"/>
        </w:rPr>
        <w:t>，也可以指时间的跨越</w:t>
      </w:r>
    </w:p>
    <w:p w14:paraId="610DEF81" w14:textId="6EAA1063" w:rsidR="00C02F3B" w:rsidRDefault="00C02F3B">
      <w:pPr>
        <w:rPr>
          <w:rFonts w:ascii="Arial" w:hAnsi="Arial" w:cs="Arial"/>
          <w:color w:val="333333"/>
          <w:szCs w:val="21"/>
          <w:shd w:val="clear" w:color="auto" w:fill="FFFFFF"/>
        </w:rPr>
      </w:pPr>
    </w:p>
    <w:p w14:paraId="0D438EB8" w14:textId="27B0B84E" w:rsidR="00C02F3B" w:rsidRDefault="00C02F3B">
      <w:r>
        <w:rPr>
          <w:rFonts w:hint="eastAsia"/>
        </w:rPr>
        <w:t>长难句分析：</w:t>
      </w:r>
    </w:p>
    <w:p w14:paraId="419B5DC1" w14:textId="082C508A" w:rsidR="00C02F3B" w:rsidRDefault="00C02F3B">
      <w:r>
        <w:rPr>
          <w:rFonts w:hint="eastAsia"/>
        </w:rPr>
        <w:t>无：</w:t>
      </w:r>
    </w:p>
    <w:p w14:paraId="271A6A91" w14:textId="3B770B80" w:rsidR="00C02F3B" w:rsidRDefault="00C02F3B"/>
    <w:p w14:paraId="61010AA2" w14:textId="7789FC4F" w:rsidR="00C02F3B" w:rsidRDefault="00C02F3B"/>
    <w:p w14:paraId="03A14ED3" w14:textId="3897C7C8" w:rsidR="00C02F3B" w:rsidRDefault="00C02F3B">
      <w:r>
        <w:rPr>
          <w:rFonts w:hint="eastAsia"/>
        </w:rPr>
        <w:lastRenderedPageBreak/>
        <w:t>错题分析：</w:t>
      </w:r>
    </w:p>
    <w:p w14:paraId="31D8048C" w14:textId="5F407994" w:rsidR="00C02F3B" w:rsidRDefault="00C02F3B">
      <w:pPr>
        <w:rPr>
          <w:rFonts w:hint="eastAsia"/>
        </w:rPr>
      </w:pPr>
      <w:r>
        <w:rPr>
          <w:noProof/>
        </w:rPr>
        <w:drawing>
          <wp:inline distT="0" distB="0" distL="0" distR="0" wp14:anchorId="47850166" wp14:editId="169EBDDC">
            <wp:extent cx="5274310" cy="3822700"/>
            <wp:effectExtent l="0" t="0" r="254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822700"/>
                    </a:xfrm>
                    <a:prstGeom prst="rect">
                      <a:avLst/>
                    </a:prstGeom>
                  </pic:spPr>
                </pic:pic>
              </a:graphicData>
            </a:graphic>
          </wp:inline>
        </w:drawing>
      </w:r>
    </w:p>
    <w:p w14:paraId="5DAF6C44" w14:textId="62E65E96" w:rsidR="00C02F3B" w:rsidRDefault="00C02F3B">
      <w:r w:rsidRPr="00C02F3B">
        <w:drawing>
          <wp:inline distT="0" distB="0" distL="0" distR="0" wp14:anchorId="3621A7C4" wp14:editId="347CF38A">
            <wp:extent cx="5274310" cy="20599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059940"/>
                    </a:xfrm>
                    <a:prstGeom prst="rect">
                      <a:avLst/>
                    </a:prstGeom>
                  </pic:spPr>
                </pic:pic>
              </a:graphicData>
            </a:graphic>
          </wp:inline>
        </w:drawing>
      </w:r>
    </w:p>
    <w:p w14:paraId="7CE83B36" w14:textId="11A3B96B" w:rsidR="00C02F3B" w:rsidRDefault="00C02F3B">
      <w:r>
        <w:rPr>
          <w:rFonts w:hint="eastAsia"/>
        </w:rPr>
        <w:t>正确做法：由前后文可知这里的r</w:t>
      </w:r>
      <w:r>
        <w:t xml:space="preserve">udimentary </w:t>
      </w:r>
      <w:r>
        <w:rPr>
          <w:rFonts w:hint="eastAsia"/>
        </w:rPr>
        <w:t>大概指的是做工比较粗糙，而r</w:t>
      </w:r>
      <w:r>
        <w:t>udimentary</w:t>
      </w:r>
      <w:r>
        <w:rPr>
          <w:rFonts w:hint="eastAsia"/>
        </w:rPr>
        <w:t>本身指的是基础的，未发展的。因此选b</w:t>
      </w:r>
      <w:r>
        <w:t>asic</w:t>
      </w:r>
      <w:r>
        <w:rPr>
          <w:rFonts w:hint="eastAsia"/>
        </w:rPr>
        <w:t>。</w:t>
      </w:r>
    </w:p>
    <w:p w14:paraId="510D0474" w14:textId="71C4EC85" w:rsidR="00C02F3B" w:rsidRDefault="00C02F3B">
      <w:r>
        <w:rPr>
          <w:rFonts w:hint="eastAsia"/>
        </w:rPr>
        <w:t>错误原因：背过r</w:t>
      </w:r>
      <w:r>
        <w:t>udimentary</w:t>
      </w:r>
      <w:r>
        <w:rPr>
          <w:rFonts w:hint="eastAsia"/>
        </w:rPr>
        <w:t>这个单词，但是错误理解了</w:t>
      </w:r>
      <w:r>
        <w:t>impractical</w:t>
      </w:r>
      <w:r>
        <w:rPr>
          <w:rFonts w:hint="eastAsia"/>
        </w:rPr>
        <w:t>，以为它是不实用的意思，但是它大部分意思是不切实际的，和原文还是有差距。</w:t>
      </w:r>
    </w:p>
    <w:p w14:paraId="2AB2959E" w14:textId="20228613" w:rsidR="00C02F3B" w:rsidRDefault="00C02F3B"/>
    <w:p w14:paraId="677E38CD" w14:textId="1AE152B3" w:rsidR="00C02F3B" w:rsidRDefault="00C02F3B">
      <w:r>
        <w:t>T32 R1</w:t>
      </w:r>
    </w:p>
    <w:p w14:paraId="512E4BEF" w14:textId="7823DE6C" w:rsidR="00C02F3B" w:rsidRDefault="00C02F3B"/>
    <w:p w14:paraId="1318C3D5" w14:textId="0A5F3842" w:rsidR="00C02F3B" w:rsidRDefault="00C02F3B">
      <w:r>
        <w:rPr>
          <w:rFonts w:hint="eastAsia"/>
        </w:rPr>
        <w:t>生词：</w:t>
      </w:r>
    </w:p>
    <w:p w14:paraId="01FDEAF6" w14:textId="296FBED1" w:rsidR="00C02F3B" w:rsidRDefault="00FC79AE">
      <w:r w:rsidRPr="00FC79AE">
        <w:drawing>
          <wp:inline distT="0" distB="0" distL="0" distR="0" wp14:anchorId="338FCA5A" wp14:editId="497505E3">
            <wp:extent cx="5274310" cy="71310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713105"/>
                    </a:xfrm>
                    <a:prstGeom prst="rect">
                      <a:avLst/>
                    </a:prstGeom>
                  </pic:spPr>
                </pic:pic>
              </a:graphicData>
            </a:graphic>
          </wp:inline>
        </w:drawing>
      </w:r>
    </w:p>
    <w:p w14:paraId="3EF81A3D" w14:textId="1951942D" w:rsidR="00FC79AE" w:rsidRDefault="00FC79AE">
      <w:r>
        <w:rPr>
          <w:rFonts w:hint="eastAsia"/>
        </w:rPr>
        <w:lastRenderedPageBreak/>
        <w:t>词组：</w:t>
      </w:r>
    </w:p>
    <w:p w14:paraId="69AE3419" w14:textId="4A64BA7F" w:rsidR="00FC79AE" w:rsidRDefault="00FC79AE">
      <w:r>
        <w:rPr>
          <w:rFonts w:hint="eastAsia"/>
        </w:rPr>
        <w:t>无</w:t>
      </w:r>
    </w:p>
    <w:p w14:paraId="1553764D" w14:textId="3DEE2B7C" w:rsidR="00FC79AE" w:rsidRDefault="00FC79AE"/>
    <w:p w14:paraId="750700C5" w14:textId="7C4C966B" w:rsidR="00FC79AE" w:rsidRDefault="00FC79AE">
      <w:r>
        <w:rPr>
          <w:rFonts w:hint="eastAsia"/>
        </w:rPr>
        <w:t>长难句分析：</w:t>
      </w:r>
    </w:p>
    <w:p w14:paraId="21337432" w14:textId="51E47F84" w:rsidR="00FC79AE" w:rsidRDefault="00FC79AE">
      <w:r>
        <w:rPr>
          <w:rFonts w:hint="eastAsia"/>
        </w:rPr>
        <w:t>无</w:t>
      </w:r>
    </w:p>
    <w:p w14:paraId="45FCC46B" w14:textId="0D081211" w:rsidR="00FC79AE" w:rsidRDefault="00FC79AE"/>
    <w:p w14:paraId="09A9DDD0" w14:textId="2EC86851" w:rsidR="00FC79AE" w:rsidRDefault="00FC79AE">
      <w:r>
        <w:rPr>
          <w:rFonts w:hint="eastAsia"/>
        </w:rPr>
        <w:t>错题分析：</w:t>
      </w:r>
    </w:p>
    <w:p w14:paraId="5956BC46" w14:textId="3769D0F1" w:rsidR="00FC79AE" w:rsidRDefault="00FC79AE">
      <w:r w:rsidRPr="00FC79AE">
        <w:drawing>
          <wp:inline distT="0" distB="0" distL="0" distR="0" wp14:anchorId="05D7B3EB" wp14:editId="5536EE89">
            <wp:extent cx="5274310" cy="408368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083685"/>
                    </a:xfrm>
                    <a:prstGeom prst="rect">
                      <a:avLst/>
                    </a:prstGeom>
                  </pic:spPr>
                </pic:pic>
              </a:graphicData>
            </a:graphic>
          </wp:inline>
        </w:drawing>
      </w:r>
    </w:p>
    <w:p w14:paraId="718178DA" w14:textId="4D6D1942" w:rsidR="00FC79AE" w:rsidRDefault="00FC79AE">
      <w:r w:rsidRPr="00FC79AE">
        <w:lastRenderedPageBreak/>
        <w:drawing>
          <wp:inline distT="0" distB="0" distL="0" distR="0" wp14:anchorId="140FDADA" wp14:editId="2F543B20">
            <wp:extent cx="5274310" cy="4925060"/>
            <wp:effectExtent l="0" t="0" r="254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925060"/>
                    </a:xfrm>
                    <a:prstGeom prst="rect">
                      <a:avLst/>
                    </a:prstGeom>
                  </pic:spPr>
                </pic:pic>
              </a:graphicData>
            </a:graphic>
          </wp:inline>
        </w:drawing>
      </w:r>
    </w:p>
    <w:p w14:paraId="3173245E" w14:textId="0E229155" w:rsidR="00FC79AE" w:rsidRDefault="00FC79AE">
      <w:r>
        <w:rPr>
          <w:rFonts w:hint="eastAsia"/>
        </w:rPr>
        <w:t>正确做法：B和C都是不是很对，但B错的更多一点，森林是在这些植物殖民后才发展起来的，而不是先锋植物喜欢这些土壤。原文没有直接提及先锋植物活了很久，但是从这个森林的年龄和土壤中种子的分布大概可以看出来这一点，总之还是挺坑的。</w:t>
      </w:r>
    </w:p>
    <w:p w14:paraId="7F052232" w14:textId="02FDD6B9" w:rsidR="00FC79AE" w:rsidRDefault="00FC79AE"/>
    <w:p w14:paraId="5F2322BD" w14:textId="5DA22134" w:rsidR="00FC79AE" w:rsidRDefault="00FC79AE">
      <w:pPr>
        <w:rPr>
          <w:rFonts w:hint="eastAsia"/>
        </w:rPr>
      </w:pPr>
      <w:r>
        <w:rPr>
          <w:rFonts w:hint="eastAsia"/>
        </w:rPr>
        <w:t>错误原因：没有很仔细的分析文章。</w:t>
      </w:r>
    </w:p>
    <w:sectPr w:rsidR="00FC79A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wMDczMzI3sTA1NbFU0lEKTi0uzszPAykwrAUAibqFuSwAAAA="/>
  </w:docVars>
  <w:rsids>
    <w:rsidRoot w:val="00F34948"/>
    <w:rsid w:val="00540F2D"/>
    <w:rsid w:val="00760524"/>
    <w:rsid w:val="00B83CB5"/>
    <w:rsid w:val="00C02F3B"/>
    <w:rsid w:val="00DB5AD8"/>
    <w:rsid w:val="00F34948"/>
    <w:rsid w:val="00FC79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52DFC"/>
  <w15:chartTrackingRefBased/>
  <w15:docId w15:val="{91EAD333-B4C1-4A06-AC68-327B8BB29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8</Pages>
  <Words>130</Words>
  <Characters>741</Characters>
  <Application>Microsoft Office Word</Application>
  <DocSecurity>0</DocSecurity>
  <Lines>6</Lines>
  <Paragraphs>1</Paragraphs>
  <ScaleCrop>false</ScaleCrop>
  <Company/>
  <LinksUpToDate>false</LinksUpToDate>
  <CharactersWithSpaces>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Zhirong</dc:creator>
  <cp:keywords/>
  <dc:description/>
  <cp:lastModifiedBy>Chen, Zhirong</cp:lastModifiedBy>
  <cp:revision>2</cp:revision>
  <dcterms:created xsi:type="dcterms:W3CDTF">2021-07-30T03:00:00Z</dcterms:created>
  <dcterms:modified xsi:type="dcterms:W3CDTF">2021-07-30T03:49:00Z</dcterms:modified>
</cp:coreProperties>
</file>